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724AB2" w:rsidP="009344FF">
      <w:r w:rsidRPr="00724AB2">
        <w:t>It is accept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24AB2" w:rsidRPr="00724AB2" w:rsidRDefault="00724AB2" w:rsidP="00724AB2">
      <w:proofErr w:type="spellStart"/>
      <w:r w:rsidRPr="00724AB2">
        <w:t>Dr.</w:t>
      </w:r>
      <w:proofErr w:type="spellEnd"/>
      <w:r w:rsidRPr="00724AB2">
        <w:t xml:space="preserve"> </w:t>
      </w:r>
      <w:proofErr w:type="spellStart"/>
      <w:r w:rsidRPr="00724AB2">
        <w:t>Fatemeh</w:t>
      </w:r>
      <w:proofErr w:type="spellEnd"/>
      <w:r w:rsidRPr="00724AB2">
        <w:t xml:space="preserve"> </w:t>
      </w:r>
      <w:proofErr w:type="spellStart"/>
      <w:r w:rsidRPr="00724AB2">
        <w:t>Nejatzadeh</w:t>
      </w:r>
      <w:proofErr w:type="spellEnd"/>
      <w:r w:rsidRPr="00724AB2">
        <w:t xml:space="preserve">, </w:t>
      </w:r>
      <w:r w:rsidRPr="00724AB2">
        <w:t>Isla</w:t>
      </w:r>
      <w:bookmarkStart w:id="0" w:name="_GoBack"/>
      <w:bookmarkEnd w:id="0"/>
      <w:r w:rsidRPr="00724AB2">
        <w:t>mic Azad University, Iran</w:t>
      </w:r>
    </w:p>
    <w:sectPr w:rsidR="00724AB2" w:rsidRPr="00724A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Y1NzI3MLUwMjK1tDBT0lEKTi0uzszPAykwrAUA8pb5VSwAAAA="/>
  </w:docVars>
  <w:rsids>
    <w:rsidRoot w:val="00A72896"/>
    <w:rsid w:val="002C0B2C"/>
    <w:rsid w:val="00724AB2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3C5F61"/>
  <w15:docId w15:val="{5EC30A9D-42ED-41C7-9117-A032C37FCC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91</Characters>
  <Application>Microsoft Office Word</Application>
  <DocSecurity>0</DocSecurity>
  <Lines>1</Lines>
  <Paragraphs>1</Paragraphs>
  <ScaleCrop>false</ScaleCrop>
  <Company/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05T04:53:00Z</dcterms:modified>
</cp:coreProperties>
</file>